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7764" w:rsidRPr="0094076B" w:rsidRDefault="000728F3" w:rsidP="00927764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:rsidR="00927764" w:rsidRDefault="00927764" w:rsidP="00927764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:rsidR="00927764" w:rsidRDefault="00927764" w:rsidP="00927764">
      <w:pPr>
        <w:jc w:val="center"/>
        <w:rPr>
          <w:rFonts w:ascii="Cambria" w:hAnsi="Cambria" w:cs="Times New Roman"/>
          <w:sz w:val="24"/>
          <w:szCs w:val="24"/>
        </w:rPr>
      </w:pPr>
    </w:p>
    <w:p w:rsidR="00927764" w:rsidRPr="00C20908" w:rsidRDefault="00927764" w:rsidP="00C20908">
      <w:pPr>
        <w:pStyle w:val="ListParagraph"/>
        <w:numPr>
          <w:ilvl w:val="0"/>
          <w:numId w:val="3"/>
        </w:numPr>
        <w:rPr>
          <w:rFonts w:ascii="Cambria" w:hAnsi="Cambria"/>
        </w:rPr>
      </w:pPr>
      <w:proofErr w:type="spellStart"/>
      <w:r w:rsidRPr="00C20908">
        <w:rPr>
          <w:rFonts w:ascii="Cambria" w:hAnsi="Cambria" w:cs="Times New Roman"/>
          <w:sz w:val="24"/>
          <w:szCs w:val="24"/>
        </w:rPr>
        <w:t>Suntinglah</w:t>
      </w:r>
      <w:proofErr w:type="spellEnd"/>
      <w:r w:rsidRPr="00C20908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C20908">
        <w:rPr>
          <w:rFonts w:ascii="Cambria" w:hAnsi="Cambria" w:cs="Times New Roman"/>
          <w:sz w:val="24"/>
          <w:szCs w:val="24"/>
        </w:rPr>
        <w:t>artikel</w:t>
      </w:r>
      <w:proofErr w:type="spellEnd"/>
      <w:r w:rsidRPr="00C20908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C20908">
        <w:rPr>
          <w:rFonts w:ascii="Cambria" w:hAnsi="Cambria" w:cs="Times New Roman"/>
          <w:sz w:val="24"/>
          <w:szCs w:val="24"/>
        </w:rPr>
        <w:t>berikut</w:t>
      </w:r>
      <w:proofErr w:type="spellEnd"/>
      <w:r w:rsidRPr="00C20908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C20908">
        <w:rPr>
          <w:rFonts w:ascii="Cambria" w:hAnsi="Cambria" w:cs="Times New Roman"/>
          <w:sz w:val="24"/>
          <w:szCs w:val="24"/>
        </w:rPr>
        <w:t>ini</w:t>
      </w:r>
      <w:proofErr w:type="spellEnd"/>
      <w:r w:rsidRPr="00C20908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C20908">
        <w:rPr>
          <w:rFonts w:ascii="Cambria" w:hAnsi="Cambria" w:cs="Times New Roman"/>
          <w:sz w:val="24"/>
          <w:szCs w:val="24"/>
        </w:rPr>
        <w:t>secara</w:t>
      </w:r>
      <w:proofErr w:type="spellEnd"/>
      <w:r w:rsidR="00C20908">
        <w:rPr>
          <w:rFonts w:ascii="Cambria" w:hAnsi="Cambria" w:cs="Times New Roman"/>
          <w:sz w:val="24"/>
          <w:szCs w:val="24"/>
        </w:rPr>
        <w:t xml:space="preserve"> digital!</w:t>
      </w:r>
    </w:p>
    <w:p w:rsidR="00927764" w:rsidRPr="00C50A1E" w:rsidRDefault="00927764" w:rsidP="00927764">
      <w:pPr>
        <w:shd w:val="clear" w:color="auto" w:fill="F5F5F5"/>
        <w:spacing w:before="300" w:line="690" w:lineRule="atLeast"/>
        <w:outlineLvl w:val="0"/>
        <w:rPr>
          <w:rFonts w:ascii="Times New Roman" w:eastAsia="Times New Roman" w:hAnsi="Times New Roman" w:cs="Times New Roman"/>
          <w:kern w:val="36"/>
          <w:sz w:val="54"/>
          <w:szCs w:val="54"/>
        </w:rPr>
      </w:pP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Bada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Naik</w:t>
      </w:r>
      <w:proofErr w:type="spellEnd"/>
    </w:p>
    <w:p w:rsidR="00927764" w:rsidRPr="00C50A1E" w:rsidRDefault="00927764" w:rsidP="00927764">
      <w:pPr>
        <w:shd w:val="clear" w:color="auto" w:fill="F5F5F5"/>
        <w:spacing w:line="270" w:lineRule="atLeast"/>
        <w:rPr>
          <w:rFonts w:ascii="Roboto" w:eastAsia="Times New Roman" w:hAnsi="Roboto" w:cs="Times New Roman"/>
          <w:sz w:val="17"/>
          <w:szCs w:val="17"/>
        </w:rPr>
      </w:pPr>
      <w:r w:rsidRPr="00C50A1E">
        <w:rPr>
          <w:rFonts w:ascii="Roboto" w:eastAsia="Times New Roman" w:hAnsi="Roboto" w:cs="Times New Roman"/>
          <w:sz w:val="17"/>
          <w:szCs w:val="17"/>
        </w:rPr>
        <w:t xml:space="preserve">5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20:48 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Diperbaru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: 6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05:43</w:t>
      </w:r>
      <w:proofErr w:type="gramStart"/>
      <w:r w:rsidRPr="00C50A1E">
        <w:rPr>
          <w:rFonts w:ascii="Roboto" w:eastAsia="Times New Roman" w:hAnsi="Roboto" w:cs="Times New Roman"/>
          <w:sz w:val="17"/>
          <w:szCs w:val="17"/>
        </w:rPr>
        <w:t>  61</w:t>
      </w:r>
      <w:proofErr w:type="gramEnd"/>
      <w:r w:rsidRPr="00C50A1E">
        <w:rPr>
          <w:rFonts w:ascii="Roboto" w:eastAsia="Times New Roman" w:hAnsi="Roboto" w:cs="Times New Roman"/>
          <w:sz w:val="17"/>
          <w:szCs w:val="17"/>
        </w:rPr>
        <w:t>  10 3</w:t>
      </w:r>
    </w:p>
    <w:p w:rsidR="00927764" w:rsidRPr="00C50A1E" w:rsidRDefault="00927764" w:rsidP="00927764">
      <w:pPr>
        <w:shd w:val="clear" w:color="auto" w:fill="F5F5F5"/>
        <w:jc w:val="center"/>
        <w:rPr>
          <w:rFonts w:ascii="Times New Roman" w:eastAsia="Times New Roman" w:hAnsi="Times New Roman" w:cs="Times New Roman"/>
          <w:sz w:val="21"/>
          <w:szCs w:val="21"/>
        </w:rPr>
      </w:pPr>
      <w:r w:rsidRPr="00C50A1E">
        <w:rPr>
          <w:rFonts w:ascii="Times New Roman" w:eastAsia="Times New Roman" w:hAnsi="Times New Roman" w:cs="Times New Roman"/>
          <w:noProof/>
          <w:sz w:val="21"/>
          <w:szCs w:val="21"/>
          <w:lang w:val="id-ID" w:eastAsia="id-ID"/>
        </w:rPr>
        <w:drawing>
          <wp:inline distT="0" distB="0" distL="0" distR="0" wp14:anchorId="7A1E6BCE" wp14:editId="7C1AA53C">
            <wp:extent cx="3492500" cy="2313015"/>
            <wp:effectExtent l="0" t="0" r="0" b="0"/>
            <wp:docPr id="1" name="Picture 1" descr="Hujan Turun, Berat Badan Naik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ujan Turun, Berat Badan Naik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784" cy="2320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7764" w:rsidRPr="00C50A1E" w:rsidRDefault="00927764" w:rsidP="00927764">
      <w:pPr>
        <w:spacing w:line="27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  <w:proofErr w:type="spellStart"/>
      <w:r w:rsidRPr="00C50A1E">
        <w:rPr>
          <w:rFonts w:ascii="Times New Roman" w:eastAsia="Times New Roman" w:hAnsi="Times New Roman" w:cs="Times New Roman"/>
          <w:sz w:val="18"/>
          <w:szCs w:val="18"/>
        </w:rPr>
        <w:t>Ilustrasi</w:t>
      </w:r>
      <w:proofErr w:type="spellEnd"/>
      <w:r w:rsidRPr="00C50A1E">
        <w:rPr>
          <w:rFonts w:ascii="Times New Roman" w:eastAsia="Times New Roman" w:hAnsi="Times New Roman" w:cs="Times New Roman"/>
          <w:sz w:val="18"/>
          <w:szCs w:val="18"/>
        </w:rPr>
        <w:t xml:space="preserve"> | unsplash.com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bad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naik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bung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sam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tep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men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f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proofErr w:type="gram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omant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i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A1F83">
        <w:rPr>
          <w:rFonts w:ascii="Times New Roman" w:eastAsia="Times New Roman" w:hAnsi="Times New Roman" w:cs="Times New Roman"/>
          <w:i/>
          <w:sz w:val="24"/>
          <w:szCs w:val="24"/>
          <w:rPrChange w:id="0" w:author="Windows User" w:date="2021-11-11T15:4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mie</w:t>
      </w:r>
      <w:proofErr w:type="spellEnd"/>
      <w:r w:rsidRPr="001A1F83">
        <w:rPr>
          <w:rFonts w:ascii="Times New Roman" w:eastAsia="Times New Roman" w:hAnsi="Times New Roman" w:cs="Times New Roman"/>
          <w:i/>
          <w:sz w:val="24"/>
          <w:szCs w:val="24"/>
          <w:rPrChange w:id="1" w:author="Windows User" w:date="2021-11-11T15:4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1A1F83">
        <w:rPr>
          <w:rFonts w:ascii="Times New Roman" w:eastAsia="Times New Roman" w:hAnsi="Times New Roman" w:cs="Times New Roman"/>
          <w:i/>
          <w:sz w:val="24"/>
          <w:szCs w:val="24"/>
          <w:rPrChange w:id="2" w:author="Windows User" w:date="2021-11-11T15:4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t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rom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uh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go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d</w:t>
      </w:r>
      <w:del w:id="3" w:author="Windows User" w:date="2021-11-11T15:38:00Z">
        <w:r w:rsidRPr="00C50A1E" w:rsidDel="001A1F83">
          <w:rPr>
            <w:rFonts w:ascii="Times New Roman" w:eastAsia="Times New Roman" w:hAnsi="Times New Roman" w:cs="Times New Roman"/>
            <w:sz w:val="24"/>
            <w:szCs w:val="24"/>
          </w:rPr>
          <w:delText>e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i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kw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ggor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u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i-h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g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kata or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rtik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ins w:id="4" w:author="Windows User" w:date="2021-11-11T15:39:00Z">
        <w:r w:rsidR="001A1F83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,</w:t>
        </w:r>
      </w:ins>
      <w:del w:id="5" w:author="Windows User" w:date="2021-11-11T15:39:00Z">
        <w:r w:rsidRPr="00C50A1E" w:rsidDel="001A1F83">
          <w:rPr>
            <w:rFonts w:ascii="Times New Roman" w:eastAsia="Times New Roman" w:hAnsi="Times New Roman" w:cs="Times New Roman"/>
            <w:sz w:val="24"/>
            <w:szCs w:val="24"/>
          </w:rPr>
          <w:delText>.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6" w:author="Windows User" w:date="2021-11-11T15:39:00Z">
        <w:r w:rsidR="001A1F83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m</w:t>
        </w:r>
      </w:ins>
      <w:del w:id="7" w:author="Windows User" w:date="2021-11-11T15:39:00Z">
        <w:r w:rsidRPr="00C50A1E" w:rsidDel="001A1F83">
          <w:rPr>
            <w:rFonts w:ascii="Times New Roman" w:eastAsia="Times New Roman" w:hAnsi="Times New Roman" w:cs="Times New Roman"/>
            <w:sz w:val="24"/>
            <w:szCs w:val="24"/>
          </w:rPr>
          <w:delText>M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sk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Indonesia </w:t>
      </w:r>
      <w:proofErr w:type="spellStart"/>
      <w:r w:rsidR="00C45A6F">
        <w:rPr>
          <w:rFonts w:ascii="Times New Roman" w:eastAsia="Times New Roman" w:hAnsi="Times New Roman" w:cs="Times New Roman"/>
          <w:sz w:val="24"/>
          <w:szCs w:val="24"/>
        </w:rPr>
        <w:t>mundur</w:t>
      </w:r>
      <w:proofErr w:type="spellEnd"/>
      <w:r w:rsidR="00C45A6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45A6F">
        <w:rPr>
          <w:rFonts w:ascii="Times New Roman" w:eastAsia="Times New Roman" w:hAnsi="Times New Roman" w:cs="Times New Roman"/>
          <w:sz w:val="24"/>
          <w:szCs w:val="24"/>
        </w:rPr>
        <w:t>di</w:t>
      </w:r>
      <w:r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8" w:author="Windows User" w:date="2021-11-11T16:03:00Z">
        <w:r w:rsidR="00C45A6F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b</w:t>
        </w:r>
      </w:ins>
      <w:del w:id="9" w:author="Windows User" w:date="2021-11-11T16:03:00Z">
        <w:r w:rsidDel="00C45A6F">
          <w:rPr>
            <w:rFonts w:ascii="Times New Roman" w:eastAsia="Times New Roman" w:hAnsi="Times New Roman" w:cs="Times New Roman"/>
            <w:sz w:val="24"/>
            <w:szCs w:val="24"/>
          </w:rPr>
          <w:delText>B</w:delText>
        </w:r>
      </w:del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l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November-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sembe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2019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  <w:ins w:id="10" w:author="Windows User" w:date="2021-11-11T15:40:00Z">
        <w:r w:rsidR="001A1F83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 Hujan di Indonesia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1" w:author="Windows User" w:date="2021-11-11T15:40:00Z">
        <w:r w:rsidRPr="00C50A1E" w:rsidDel="001A1F83">
          <w:rPr>
            <w:rFonts w:ascii="Times New Roman" w:eastAsia="Times New Roman" w:hAnsi="Times New Roman" w:cs="Times New Roman"/>
            <w:sz w:val="24"/>
            <w:szCs w:val="24"/>
          </w:rPr>
          <w:delText>S</w:delText>
        </w:r>
      </w:del>
      <w:ins w:id="12" w:author="Windows User" w:date="2021-11-11T15:40:00Z">
        <w:r w:rsidR="001A1F83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s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a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j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alahkan</w:t>
      </w:r>
      <w:proofErr w:type="spellEnd"/>
      <w:ins w:id="13" w:author="Windows User" w:date="2021-11-11T16:03:00Z">
        <w:r w:rsidR="00C45A6F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, </w:t>
        </w:r>
      </w:ins>
      <w:del w:id="14" w:author="Windows User" w:date="2021-11-11T16:03:00Z">
        <w:r w:rsidRPr="00C50A1E" w:rsidDel="00C45A6F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und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d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as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ti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mby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pu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ilak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lain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ins w:id="15" w:author="Windows User" w:date="2021-11-11T15:41:00Z">
        <w:r w:rsidR="001A1F83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,</w:t>
        </w:r>
      </w:ins>
      <w:del w:id="16" w:author="Windows User" w:date="2021-11-11T15:41:00Z">
        <w:r w:rsidRPr="00C50A1E" w:rsidDel="001A1F83">
          <w:rPr>
            <w:rFonts w:ascii="Times New Roman" w:eastAsia="Times New Roman" w:hAnsi="Times New Roman" w:cs="Times New Roman"/>
            <w:sz w:val="24"/>
            <w:szCs w:val="24"/>
          </w:rPr>
          <w:delText>.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17" w:author="Windows User" w:date="2021-11-11T15:41:00Z">
        <w:r w:rsidR="001A1F83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y</w:t>
        </w:r>
      </w:ins>
      <w:del w:id="18" w:author="Windows User" w:date="2021-11-11T15:41:00Z">
        <w:r w:rsidRPr="00C50A1E" w:rsidDel="001A1F83">
          <w:rPr>
            <w:rFonts w:ascii="Times New Roman" w:eastAsia="Times New Roman" w:hAnsi="Times New Roman" w:cs="Times New Roman"/>
            <w:sz w:val="24"/>
            <w:szCs w:val="24"/>
          </w:rPr>
          <w:delText>Y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a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it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ras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Ketik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as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s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</w:t>
      </w:r>
      <w:proofErr w:type="spellEnd"/>
      <w:ins w:id="19" w:author="Windows User" w:date="2021-11-11T15:41:00Z">
        <w:r w:rsidR="001A1F83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f</w:t>
        </w:r>
      </w:ins>
      <w:del w:id="20" w:author="Windows User" w:date="2021-11-11T15:41:00Z">
        <w:r w:rsidDel="001A1F83">
          <w:rPr>
            <w:rFonts w:ascii="Times New Roman" w:eastAsia="Times New Roman" w:hAnsi="Times New Roman" w:cs="Times New Roman"/>
            <w:sz w:val="24"/>
            <w:szCs w:val="24"/>
          </w:rPr>
          <w:delText>p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i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pali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sy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  <w:ins w:id="21" w:author="Windows User" w:date="2021-11-11T15:41:00Z">
        <w:r w:rsidR="001A1F83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 Makan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22" w:author="Windows User" w:date="2021-11-11T15:41:00Z">
        <w:r w:rsidR="001A1F83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s</w:t>
        </w:r>
      </w:ins>
      <w:del w:id="23" w:author="Windows User" w:date="2021-11-11T15:41:00Z">
        <w:r w:rsidRPr="00C50A1E" w:rsidDel="001A1F83">
          <w:rPr>
            <w:rFonts w:ascii="Times New Roman" w:eastAsia="Times New Roman" w:hAnsi="Times New Roman" w:cs="Times New Roman"/>
            <w:sz w:val="24"/>
            <w:szCs w:val="24"/>
          </w:rPr>
          <w:delText>S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mil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p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yar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lebih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ungk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ip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konsum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4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or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uduk</w:t>
      </w:r>
      <w:proofErr w:type="spellEnd"/>
      <w:ins w:id="24" w:author="Windows User" w:date="2021-11-11T15:42:00Z">
        <w:r w:rsidR="00C45A6F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. Namun itu</w:t>
        </w:r>
      </w:ins>
      <w:ins w:id="25" w:author="Windows User" w:date="2021-11-11T16:04:00Z">
        <w:r w:rsidR="00C45A6F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 </w:t>
        </w:r>
      </w:ins>
      <w:del w:id="26" w:author="Windows User" w:date="2021-11-11T15:42:00Z">
        <w:r w:rsidRPr="00C50A1E" w:rsidDel="001A1F83">
          <w:rPr>
            <w:rFonts w:ascii="Times New Roman" w:eastAsia="Times New Roman" w:hAnsi="Times New Roman" w:cs="Times New Roman"/>
            <w:sz w:val="24"/>
            <w:szCs w:val="24"/>
          </w:rPr>
          <w:delText>.</w:delText>
        </w:r>
      </w:del>
      <w:ins w:id="27" w:author="Windows User" w:date="2021-11-11T15:42:00Z">
        <w:r w:rsidR="001A1F83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b</w:t>
        </w:r>
      </w:ins>
      <w:del w:id="28" w:author="Windows User" w:date="2021-11-11T15:42:00Z">
        <w:r w:rsidRPr="00C50A1E" w:rsidDel="001A1F83">
          <w:rPr>
            <w:rFonts w:ascii="Times New Roman" w:eastAsia="Times New Roman" w:hAnsi="Times New Roman" w:cs="Times New Roman"/>
            <w:sz w:val="24"/>
            <w:szCs w:val="24"/>
          </w:rPr>
          <w:delText xml:space="preserve"> B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l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oreng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ins w:id="29" w:author="Windows User" w:date="2021-11-11T15:42:00Z">
        <w:r w:rsidR="001A1F83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 sampai</w:t>
        </w:r>
      </w:ins>
      <w:del w:id="30" w:author="Windows User" w:date="2021-11-11T15:42:00Z">
        <w:r w:rsidRPr="00C50A1E" w:rsidDel="001A1F83">
          <w:rPr>
            <w:rFonts w:ascii="Times New Roman" w:eastAsia="Times New Roman" w:hAnsi="Times New Roman" w:cs="Times New Roman"/>
            <w:sz w:val="24"/>
            <w:szCs w:val="24"/>
          </w:rPr>
          <w:delText>-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j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e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ima?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as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-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sikapnya</w:t>
      </w:r>
      <w:proofErr w:type="spellEnd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pad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et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ut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31" w:author="Windows User" w:date="2021-11-11T16:05:00Z">
        <w:r w:rsidR="00C45A6F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“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l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gore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dakan</w:t>
      </w:r>
      <w:proofErr w:type="spellEnd"/>
      <w:ins w:id="32" w:author="Windows User" w:date="2021-11-11T16:05:00Z">
        <w:r w:rsidR="00C45A6F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”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alias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dap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"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a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"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ingk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tabolism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erlu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ho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ins w:id="33" w:author="Windows User" w:date="2021-11-11T15:43:00Z">
        <w:r w:rsidR="001A1F83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.</w:t>
        </w:r>
      </w:ins>
      <w:del w:id="34" w:author="Windows User" w:date="2021-11-11T15:43:00Z">
        <w:r w:rsidRPr="00C50A1E" w:rsidDel="001A1F83">
          <w:rPr>
            <w:rFonts w:ascii="Times New Roman" w:eastAsia="Times New Roman" w:hAnsi="Times New Roman" w:cs="Times New Roman"/>
            <w:sz w:val="24"/>
            <w:szCs w:val="24"/>
          </w:rPr>
          <w:delText>, kok~</w:delText>
        </w:r>
      </w:del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Sebabny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...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n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lindu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s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he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gal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t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A1F83">
        <w:rPr>
          <w:rFonts w:ascii="Times New Roman" w:eastAsia="Times New Roman" w:hAnsi="Times New Roman" w:cs="Times New Roman"/>
          <w:i/>
          <w:sz w:val="24"/>
          <w:szCs w:val="24"/>
          <w:rPrChange w:id="35" w:author="Windows User" w:date="2021-11-11T15:4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mie</w:t>
      </w:r>
      <w:proofErr w:type="spellEnd"/>
      <w:r w:rsidRPr="001A1F83">
        <w:rPr>
          <w:rFonts w:ascii="Times New Roman" w:eastAsia="Times New Roman" w:hAnsi="Times New Roman" w:cs="Times New Roman"/>
          <w:i/>
          <w:sz w:val="24"/>
          <w:szCs w:val="24"/>
          <w:rPrChange w:id="36" w:author="Windows User" w:date="2021-11-11T15:4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 xml:space="preserve"> </w:t>
      </w:r>
      <w:proofErr w:type="spellStart"/>
      <w:r w:rsidRPr="001A1F83">
        <w:rPr>
          <w:rFonts w:ascii="Times New Roman" w:eastAsia="Times New Roman" w:hAnsi="Times New Roman" w:cs="Times New Roman"/>
          <w:i/>
          <w:sz w:val="24"/>
          <w:szCs w:val="24"/>
          <w:rPrChange w:id="37" w:author="Windows User" w:date="2021-11-11T15:44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kuit-biskui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d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opl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nt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buk-bu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proofErr w:type="gram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konom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ins w:id="38" w:author="Windows User" w:date="2021-11-11T15:44:00Z">
        <w:r w:rsidR="001A1F83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lemari</w:t>
        </w:r>
      </w:ins>
      <w:del w:id="39" w:author="Windows User" w:date="2021-11-11T15:44:00Z">
        <w:r w:rsidDel="001A1F83">
          <w:rPr>
            <w:rFonts w:ascii="Times New Roman" w:eastAsia="Times New Roman" w:hAnsi="Times New Roman" w:cs="Times New Roman"/>
            <w:sz w:val="24"/>
            <w:szCs w:val="24"/>
          </w:rPr>
          <w:delText>almari</w:delText>
        </w:r>
        <w:r w:rsidRPr="00C50A1E" w:rsidDel="001A1F83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yimpanan</w:t>
      </w:r>
      <w:proofErr w:type="spellEnd"/>
      <w:ins w:id="40" w:author="Windows User" w:date="2021-11-11T16:06:00Z">
        <w:r w:rsidR="00C45A6F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 </w:t>
        </w:r>
      </w:ins>
      <w:del w:id="41" w:author="Windows User" w:date="2021-11-11T16:05:00Z">
        <w:r w:rsidRPr="00C50A1E" w:rsidDel="00C45A6F">
          <w:rPr>
            <w:rFonts w:ascii="Times New Roman" w:eastAsia="Times New Roman" w:hAnsi="Times New Roman" w:cs="Times New Roman"/>
            <w:sz w:val="24"/>
            <w:szCs w:val="24"/>
          </w:rPr>
          <w:delText xml:space="preserve">. </w:delText>
        </w:r>
      </w:del>
      <w:del w:id="42" w:author="Windows User" w:date="2021-11-11T16:06:00Z">
        <w:r w:rsidRPr="00C50A1E" w:rsidDel="00C45A6F">
          <w:rPr>
            <w:rFonts w:ascii="Times New Roman" w:eastAsia="Times New Roman" w:hAnsi="Times New Roman" w:cs="Times New Roman"/>
            <w:sz w:val="24"/>
            <w:szCs w:val="24"/>
          </w:rPr>
          <w:delText>S</w:delText>
        </w:r>
      </w:del>
      <w:ins w:id="43" w:author="Windows User" w:date="2021-11-11T16:06:00Z">
        <w:r w:rsidR="00C45A6F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s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bag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sedi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u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wak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piki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-kali. Aka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epot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proofErr w:type="gramStart"/>
      <w:ins w:id="44" w:author="Windows User" w:date="2021-11-11T15:44:00Z">
        <w:r w:rsidR="001A1F83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,</w:t>
        </w:r>
      </w:ins>
      <w:proofErr w:type="gramEnd"/>
      <w:del w:id="45" w:author="Windows User" w:date="2021-11-11T15:44:00Z">
        <w:r w:rsidRPr="00C50A1E" w:rsidDel="001A1F83">
          <w:rPr>
            <w:rFonts w:ascii="Times New Roman" w:eastAsia="Times New Roman" w:hAnsi="Times New Roman" w:cs="Times New Roman"/>
            <w:sz w:val="24"/>
            <w:szCs w:val="24"/>
          </w:rPr>
          <w:delText>. Y</w:delText>
        </w:r>
      </w:del>
      <w:ins w:id="46" w:author="Windows User" w:date="2021-11-11T15:44:00Z">
        <w:r w:rsidR="001A1F83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y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mil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ins w:id="47" w:author="Windows User" w:date="2021-11-11T15:45:00Z">
        <w:r w:rsidR="001A1F83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, y</w:t>
        </w:r>
      </w:ins>
      <w:del w:id="48" w:author="Windows User" w:date="2021-11-11T15:45:00Z">
        <w:r w:rsidRPr="00C50A1E" w:rsidDel="001A1F83">
          <w:rPr>
            <w:rFonts w:ascii="Times New Roman" w:eastAsia="Times New Roman" w:hAnsi="Times New Roman" w:cs="Times New Roman"/>
            <w:sz w:val="24"/>
            <w:szCs w:val="24"/>
          </w:rPr>
          <w:delText>. Y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n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lak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u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perhat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abel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iz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-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ul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eb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b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la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proofErr w:type="gram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k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  <w:proofErr w:type="spellStart"/>
      <w:r w:rsidRPr="001A1F83">
        <w:rPr>
          <w:rFonts w:ascii="Times New Roman" w:eastAsia="Times New Roman" w:hAnsi="Times New Roman" w:cs="Times New Roman"/>
          <w:iCs/>
          <w:sz w:val="24"/>
          <w:szCs w:val="24"/>
          <w:rPrChange w:id="49" w:author="Windows User" w:date="2021-11-11T15:45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>gitu</w:t>
      </w:r>
      <w:proofErr w:type="spellEnd"/>
      <w:r w:rsidRPr="001A1F83">
        <w:rPr>
          <w:rFonts w:ascii="Times New Roman" w:eastAsia="Times New Roman" w:hAnsi="Times New Roman" w:cs="Times New Roman"/>
          <w:iCs/>
          <w:sz w:val="24"/>
          <w:szCs w:val="24"/>
          <w:rPrChange w:id="50" w:author="Windows User" w:date="2021-11-11T15:45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 xml:space="preserve"> khan</w:t>
      </w:r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ras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la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ge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ug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d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ik</w:t>
      </w:r>
      <w:proofErr w:type="spellEnd"/>
      <w:del w:id="51" w:author="Windows User" w:date="2021-11-11T15:45:00Z">
        <w:r w:rsidRPr="00C50A1E" w:rsidDel="001A1F83">
          <w:rPr>
            <w:rFonts w:ascii="Times New Roman" w:eastAsia="Times New Roman" w:hAnsi="Times New Roman" w:cs="Times New Roman"/>
            <w:sz w:val="24"/>
            <w:szCs w:val="24"/>
          </w:rPr>
          <w:delText>nya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ncul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um-ka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e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j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ur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t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medi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si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ra-pu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ge</w:t>
      </w:r>
      <w:del w:id="52" w:author="Windows User" w:date="2021-11-11T15:45:00Z">
        <w:r w:rsidRPr="00C50A1E" w:rsidDel="001A1F83">
          <w:rPr>
            <w:rFonts w:ascii="Times New Roman" w:eastAsia="Times New Roman" w:hAnsi="Times New Roman" w:cs="Times New Roman"/>
            <w:sz w:val="24"/>
            <w:szCs w:val="24"/>
          </w:rPr>
          <w:delText>-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ch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mak</w:t>
      </w:r>
      <w:proofErr w:type="spellEnd"/>
      <w:del w:id="53" w:author="Windows User" w:date="2021-11-11T15:45:00Z">
        <w:r w:rsidRPr="00C50A1E" w:rsidDel="001A1F83">
          <w:rPr>
            <w:rFonts w:ascii="Times New Roman" w:eastAsia="Times New Roman" w:hAnsi="Times New Roman" w:cs="Times New Roman"/>
            <w:sz w:val="24"/>
            <w:szCs w:val="24"/>
          </w:rPr>
          <w:delText>-lemak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us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b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il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g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ins w:id="54" w:author="Windows User" w:date="2021-11-11T15:46:00Z">
        <w:r w:rsidR="001A1F83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,</w:t>
        </w:r>
      </w:ins>
      <w:del w:id="55" w:author="Windows User" w:date="2021-11-11T15:46:00Z">
        <w:r w:rsidDel="001A1F83">
          <w:rPr>
            <w:rFonts w:ascii="Times New Roman" w:eastAsia="Times New Roman" w:hAnsi="Times New Roman" w:cs="Times New Roman"/>
            <w:sz w:val="24"/>
            <w:szCs w:val="24"/>
          </w:rPr>
          <w:delText>.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56" w:author="Windows User" w:date="2021-11-11T15:46:00Z">
        <w:r w:rsidDel="001A1F83">
          <w:rPr>
            <w:rFonts w:ascii="Times New Roman" w:eastAsia="Times New Roman" w:hAnsi="Times New Roman" w:cs="Times New Roman"/>
            <w:sz w:val="24"/>
            <w:szCs w:val="24"/>
          </w:rPr>
          <w:delText>J</w:delText>
        </w:r>
      </w:del>
      <w:ins w:id="57" w:author="Windows User" w:date="2021-11-11T15:46:00Z">
        <w:r w:rsidR="001A1F83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j</w:t>
        </w:r>
      </w:ins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mpan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tubuh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mana-m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f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ins w:id="58" w:author="Windows User" w:date="2021-11-11T16:06:00Z">
        <w:r w:rsidR="00C45A6F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.</w:t>
        </w:r>
      </w:ins>
      <w:del w:id="59" w:author="Windows User" w:date="2021-11-11T16:06:00Z">
        <w:r w:rsidRPr="00C50A1E" w:rsidDel="00C45A6F">
          <w:rPr>
            <w:rFonts w:ascii="Times New Roman" w:eastAsia="Times New Roman" w:hAnsi="Times New Roman" w:cs="Times New Roman"/>
            <w:sz w:val="24"/>
            <w:szCs w:val="24"/>
          </w:rPr>
          <w:delText>.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dal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ins w:id="60" w:author="Windows User" w:date="2021-11-11T15:46:00Z">
        <w:r w:rsidR="00305350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,</w:t>
        </w:r>
      </w:ins>
      <w:del w:id="61" w:author="Windows User" w:date="2021-11-11T15:46:00Z">
        <w:r w:rsidRPr="00C50A1E" w:rsidDel="00305350">
          <w:rPr>
            <w:rFonts w:ascii="Times New Roman" w:eastAsia="Times New Roman" w:hAnsi="Times New Roman" w:cs="Times New Roman"/>
            <w:sz w:val="24"/>
            <w:szCs w:val="24"/>
          </w:rPr>
          <w:delText>.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62" w:author="Windows User" w:date="2021-11-11T15:46:00Z">
        <w:r w:rsidRPr="00C50A1E" w:rsidDel="00305350">
          <w:rPr>
            <w:rFonts w:ascii="Times New Roman" w:eastAsia="Times New Roman" w:hAnsi="Times New Roman" w:cs="Times New Roman"/>
            <w:sz w:val="24"/>
            <w:szCs w:val="24"/>
          </w:rPr>
          <w:delText xml:space="preserve">Kalau </w:delText>
        </w:r>
      </w:del>
      <w:ins w:id="63" w:author="Windows User" w:date="2021-11-11T15:46:00Z">
        <w:r w:rsidR="00305350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jika</w:t>
        </w:r>
        <w:r w:rsidR="00305350"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d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gelinc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</w:t>
      </w:r>
      <w:proofErr w:type="spellEnd"/>
      <w:ins w:id="64" w:author="Windows User" w:date="2021-11-11T15:46:00Z">
        <w:r w:rsidR="00305350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at-i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bookmarkStart w:id="65" w:name="_GoBack"/>
      <w:bookmarkEnd w:id="65"/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Mie rebu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u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lu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500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del w:id="66" w:author="Windows User" w:date="2021-11-11T15:46:00Z">
        <w:r w:rsidRPr="00C50A1E" w:rsidDel="00305350">
          <w:rPr>
            <w:rFonts w:ascii="Times New Roman" w:eastAsia="Times New Roman" w:hAnsi="Times New Roman" w:cs="Times New Roman"/>
            <w:sz w:val="24"/>
            <w:szCs w:val="24"/>
          </w:rPr>
          <w:delText>HAHA</w:delText>
        </w:r>
      </w:del>
      <w:ins w:id="67" w:author="Windows User" w:date="2021-11-11T15:46:00Z">
        <w:r w:rsidR="00305350" w:rsidRPr="00C50A1E">
          <w:rPr>
            <w:rFonts w:ascii="Times New Roman" w:eastAsia="Times New Roman" w:hAnsi="Times New Roman" w:cs="Times New Roman"/>
            <w:sz w:val="24"/>
            <w:szCs w:val="24"/>
          </w:rPr>
          <w:t>H</w:t>
        </w:r>
        <w:r w:rsidR="00305350">
          <w:rPr>
            <w:rFonts w:ascii="Times New Roman" w:eastAsia="Times New Roman" w:hAnsi="Times New Roman" w:cs="Times New Roman"/>
            <w:sz w:val="24"/>
            <w:szCs w:val="24"/>
            <w:lang w:val="id-ID"/>
          </w:rPr>
          <w:t>aha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:rsidR="00927764" w:rsidRPr="00C50A1E" w:rsidRDefault="00927764" w:rsidP="00927764">
      <w:pPr>
        <w:shd w:val="clear" w:color="auto" w:fill="F5F5F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>Salam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isth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H. Rahman</w:t>
      </w:r>
    </w:p>
    <w:p w:rsidR="00927764" w:rsidRPr="00C50A1E" w:rsidRDefault="00927764" w:rsidP="00927764"/>
    <w:p w:rsidR="00927764" w:rsidRPr="005A045A" w:rsidRDefault="00927764" w:rsidP="00927764">
      <w:pPr>
        <w:rPr>
          <w:i/>
        </w:rPr>
      </w:pPr>
    </w:p>
    <w:p w:rsidR="00927764" w:rsidRPr="005A045A" w:rsidRDefault="00927764" w:rsidP="00927764">
      <w:pPr>
        <w:rPr>
          <w:rFonts w:ascii="Cambria" w:hAnsi="Cambria"/>
          <w:i/>
          <w:sz w:val="18"/>
          <w:szCs w:val="18"/>
        </w:rPr>
      </w:pPr>
      <w:proofErr w:type="spellStart"/>
      <w:r w:rsidRPr="005A045A">
        <w:rPr>
          <w:rFonts w:ascii="Cambria" w:hAnsi="Cambria"/>
          <w:i/>
          <w:sz w:val="18"/>
          <w:szCs w:val="18"/>
        </w:rPr>
        <w:lastRenderedPageBreak/>
        <w:t>Sumber</w:t>
      </w:r>
      <w:proofErr w:type="spellEnd"/>
      <w:r w:rsidRPr="005A045A">
        <w:rPr>
          <w:rFonts w:ascii="Cambria" w:hAnsi="Cambria"/>
          <w:i/>
          <w:sz w:val="18"/>
          <w:szCs w:val="18"/>
        </w:rPr>
        <w:t xml:space="preserve">: </w:t>
      </w:r>
      <w:hyperlink r:id="rId9" w:anchor="section1" w:history="1">
        <w:r w:rsidRPr="005A045A">
          <w:rPr>
            <w:rStyle w:val="Hyperlink"/>
            <w:rFonts w:ascii="Cambria" w:hAnsi="Cambria"/>
            <w:i/>
            <w:sz w:val="18"/>
            <w:szCs w:val="18"/>
          </w:rPr>
          <w:t>https://www.kompasiana.com/listhiahr/5e11e59a097f367b4a413222/hujan-turun-berat-badan-naik?page=all#section1</w:t>
        </w:r>
      </w:hyperlink>
    </w:p>
    <w:p w:rsidR="00924DF5" w:rsidRDefault="00924DF5"/>
    <w:sectPr w:rsidR="00924DF5" w:rsidSect="00927764">
      <w:footerReference w:type="default" r:id="rId10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2F5D" w:rsidRDefault="00922F5D">
      <w:r>
        <w:separator/>
      </w:r>
    </w:p>
  </w:endnote>
  <w:endnote w:type="continuationSeparator" w:id="0">
    <w:p w:rsidR="00922F5D" w:rsidRDefault="00922F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41E77" w:rsidRDefault="00927764" w:rsidP="00941E77">
    <w:pPr>
      <w:pStyle w:val="Footer"/>
    </w:pPr>
    <w:proofErr w:type="spellStart"/>
    <w:r w:rsidRPr="000D015E">
      <w:rPr>
        <w:rFonts w:ascii="Cambria" w:hAnsi="Cambria"/>
        <w:b/>
        <w:i/>
        <w:sz w:val="18"/>
        <w:szCs w:val="18"/>
      </w:rPr>
      <w:t>Tugas</w:t>
    </w:r>
    <w:proofErr w:type="spellEnd"/>
    <w:r w:rsidRPr="000D015E">
      <w:rPr>
        <w:rFonts w:ascii="Cambria" w:hAnsi="Cambria"/>
        <w:b/>
        <w:i/>
        <w:sz w:val="18"/>
        <w:szCs w:val="18"/>
      </w:rPr>
      <w:t xml:space="preserve"> </w:t>
    </w:r>
    <w:proofErr w:type="spellStart"/>
    <w:r w:rsidRPr="000D015E">
      <w:rPr>
        <w:rFonts w:ascii="Cambria" w:hAnsi="Cambria"/>
        <w:b/>
        <w:i/>
        <w:sz w:val="18"/>
        <w:szCs w:val="18"/>
      </w:rPr>
      <w:t>Observasi_</w:t>
    </w:r>
    <w:r>
      <w:rPr>
        <w:rFonts w:ascii="Cambria" w:hAnsi="Cambria"/>
        <w:b/>
        <w:i/>
        <w:sz w:val="18"/>
        <w:szCs w:val="18"/>
      </w:rPr>
      <w:t>Penyuntingan</w:t>
    </w:r>
    <w:proofErr w:type="spellEnd"/>
    <w:r>
      <w:rPr>
        <w:rFonts w:ascii="Cambria" w:hAnsi="Cambria"/>
        <w:b/>
        <w:i/>
        <w:sz w:val="18"/>
        <w:szCs w:val="18"/>
      </w:rPr>
      <w:t xml:space="preserve"> </w:t>
    </w:r>
    <w:proofErr w:type="spellStart"/>
    <w:r>
      <w:rPr>
        <w:rFonts w:ascii="Cambria" w:hAnsi="Cambria"/>
        <w:b/>
        <w:i/>
        <w:sz w:val="18"/>
        <w:szCs w:val="18"/>
      </w:rPr>
      <w:t>versi</w:t>
    </w:r>
    <w:proofErr w:type="spellEnd"/>
    <w:r>
      <w:rPr>
        <w:rFonts w:ascii="Cambria" w:hAnsi="Cambria"/>
        <w:b/>
        <w:i/>
        <w:sz w:val="18"/>
        <w:szCs w:val="18"/>
      </w:rPr>
      <w:t xml:space="preserve"> 6</w:t>
    </w:r>
  </w:p>
  <w:p w:rsidR="00941E77" w:rsidRDefault="00922F5D">
    <w:pPr>
      <w:pStyle w:val="Footer"/>
    </w:pPr>
  </w:p>
  <w:p w:rsidR="00941E77" w:rsidRDefault="00922F5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2F5D" w:rsidRDefault="00922F5D">
      <w:r>
        <w:separator/>
      </w:r>
    </w:p>
  </w:footnote>
  <w:footnote w:type="continuationSeparator" w:id="0">
    <w:p w:rsidR="00922F5D" w:rsidRDefault="00922F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A72122"/>
    <w:multiLevelType w:val="hybridMultilevel"/>
    <w:tmpl w:val="107E1E24"/>
    <w:lvl w:ilvl="0" w:tplc="CF625926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0204BF4"/>
    <w:multiLevelType w:val="hybridMultilevel"/>
    <w:tmpl w:val="5C6E8022"/>
    <w:lvl w:ilvl="0" w:tplc="FFD88E1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A8B7F48"/>
    <w:multiLevelType w:val="hybridMultilevel"/>
    <w:tmpl w:val="227EAB12"/>
    <w:lvl w:ilvl="0" w:tplc="3E1C2AE6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indows User">
    <w15:presenceInfo w15:providerId="None" w15:userId="Windows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wsDS3MDa0MDY3tTRS0lEKTi0uzszPAykwqgUAk0aZDCwAAAA="/>
  </w:docVars>
  <w:rsids>
    <w:rsidRoot w:val="00927764"/>
    <w:rsid w:val="000728F3"/>
    <w:rsid w:val="0012251A"/>
    <w:rsid w:val="001A1F83"/>
    <w:rsid w:val="002318A3"/>
    <w:rsid w:val="00305350"/>
    <w:rsid w:val="0042167F"/>
    <w:rsid w:val="00922F5D"/>
    <w:rsid w:val="00924DF5"/>
    <w:rsid w:val="00927764"/>
    <w:rsid w:val="00C20908"/>
    <w:rsid w:val="00C45A6F"/>
    <w:rsid w:val="00F72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EE322FB-C0DC-483F-A5F6-6FCBDCB3E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7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77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776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277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7764"/>
  </w:style>
  <w:style w:type="paragraph" w:styleId="BalloonText">
    <w:name w:val="Balloon Text"/>
    <w:basedOn w:val="Normal"/>
    <w:link w:val="BalloonTextChar"/>
    <w:uiPriority w:val="99"/>
    <w:semiHidden/>
    <w:unhideWhenUsed/>
    <w:rsid w:val="001A1F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1F8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ssets-a2.kompasiana.com/items/album/2020/01/05/photo-1561497268-131821f92985-5e11e63d097f362701721a02.jpeg?t=o&amp;v=760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kompasiana.com/listhiahr/5e11e59a097f367b4a413222/hujan-turun-berat-badan-naik?page=al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590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Windows User</cp:lastModifiedBy>
  <cp:revision>5</cp:revision>
  <dcterms:created xsi:type="dcterms:W3CDTF">2020-08-26T21:16:00Z</dcterms:created>
  <dcterms:modified xsi:type="dcterms:W3CDTF">2021-11-11T08:06:00Z</dcterms:modified>
</cp:coreProperties>
</file>